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lters</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ion and drought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final 11 months of the experiment.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Overall, these results reveal how climate change factors impact the investment of photosynthetic C in a</w:t>
      </w:r>
      <w:r>
        <w:t xml:space="preserve"> </w:t>
      </w:r>
      <w:r>
        <w:rPr>
          <w:i/>
        </w:rPr>
        <w:t xml:space="preserve">Eucalyptus</w:t>
      </w:r>
      <w:r>
        <w:t xml:space="preserve"> </w:t>
      </w:r>
      <w:r>
        <w:t xml:space="preserve">tree species and provide an empirical framework to improve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 A minus respiration of foliage and aboveground woody components), at high temporal resolution, while also controlling temperature and air humidity to track prevailing eniv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t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 Additionally, we expected C allocation to leaves and woody tissue components aboveground to remain constan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 A of each tree minus respiration of leaves,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it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and biomass from cores was added back to the standing crop total.</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estimated at the end of the experim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From April 2008 to March 2009,</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over the final eleven months of the experiment represented ca. 75 % of total harvested tree C mass. As the majority of biomass production occurred during this period, these allometric estimates of whole tree C were used for comparison to</w:t>
      </w:r>
      <w:r>
        <w:t xml:space="preserve"> </w:t>
      </w:r>
      <m:oMath>
        <m:sSub>
          <m:e>
            <m:r>
              <m:rPr>
                <m:sty m:val="p"/>
              </m:rPr>
              <m:t>F</m:t>
            </m:r>
          </m:e>
          <m:sub>
            <m:r>
              <m:rPr>
                <m:sty m:val="p"/>
              </m:rPr>
              <m:t>c</m:t>
            </m:r>
            <m:r>
              <m:rPr>
                <m:sty m:val="p"/>
              </m:rPr>
              <m:t>,</m:t>
            </m:r>
            <m:r>
              <m:rPr>
                <m:sty m:val="p"/>
              </m:rPr>
              <m:t>T</m:t>
            </m:r>
          </m:sub>
        </m:sSub>
      </m:oMath>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 were not different, suggesting that the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simply a consequence of lower mean leaf area.</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1), driven mostly by eC</w:t>
      </w:r>
      <w:r>
        <w:rPr>
          <w:vertAlign w:val="subscript"/>
        </w:rPr>
        <w:t xml:space="preserve">a</w:t>
      </w:r>
      <w:r>
        <w:t xml:space="preserve"> </w:t>
      </w:r>
      <w:r>
        <w:t xml:space="preserve">effects on boles. Neither standing crop leaf C mass or total litterfall C mass over the study period differed between C</w:t>
      </w:r>
      <w:r>
        <w:rPr>
          <w:vertAlign w:val="subscript"/>
        </w:rPr>
        <w:t xml:space="preserve">a</w:t>
      </w:r>
      <w:r>
        <w:t xml:space="preserve"> </w:t>
      </w:r>
      <w:r>
        <w:t xml:space="preserve">treatments. Total root C mass was marginally reduced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a). Stem mass fraction (SMF) was marginally reduced by 5.8 % under eC</w:t>
      </w:r>
      <w:r>
        <w:rPr>
          <w:vertAlign w:val="subscript"/>
        </w:rPr>
        <w:t xml:space="preserve">a</w:t>
      </w:r>
      <w:r>
        <w:t xml:space="preserve"> </w:t>
      </w:r>
      <w:r>
        <w:t xml:space="preserve">(P = 0.083), with no effect of the drought treatment detected. Stem mass fraction had a weak positive correlation with whole tree C mass (P = 0.09,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s mass balance must be achieved, TBCA and</w:t>
      </w:r>
      <w:r>
        <w:t xml:space="preserve"> </w:t>
      </w:r>
      <m:oMath>
        <m:sSub>
          <m:e>
            <m:r>
              <m:rPr>
                <m:sty m:val="p"/>
              </m:rPr>
              <m:t>F</m:t>
            </m:r>
          </m:e>
          <m:sub>
            <m:r>
              <m:rPr>
                <m:sty m:val="p"/>
              </m:rPr>
              <m:t>c</m:t>
            </m:r>
            <m:r>
              <m:rPr>
                <m:sty m:val="p"/>
              </m:rPr>
              <m:t>,</m:t>
            </m:r>
            <m:r>
              <m:rPr>
                <m:sty m:val="p"/>
              </m:rPr>
              <m:t>r</m:t>
            </m:r>
          </m:sub>
        </m:sSub>
      </m:oMath>
      <w:r>
        <w:t xml:space="preserve"> </w:t>
      </w:r>
      <w:r>
        <w:t xml:space="preserve">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roots,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similar patterns were detected in each individual WTC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Minimal effects of a four month drought were detected on total tree C flux, biomass partitioning and tissue C allocation, despite previous findings of negative effects of drought on leaf and canopy physiology</w:t>
      </w:r>
      <w:r>
        <w:t xml:space="preserve"> </w:t>
      </w:r>
      <w:r>
        <w:t xml:space="preserve">(see Duursma et al. 2011, Crous et al. 2012)</w:t>
      </w:r>
      <w:r>
        <w:t xml:space="preserve">. Using a novel methodological framework, we show that TBCA may be less sensitive to climate change factors than previously assumed. As reliable estimates of TBCA are notoriously hard to obtain, we provide essential empirical data that can be directly applied to model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coordinated across this two year experiment. Cumulative aboveground net C flux was positively correlated to both canopy leaf area and total biomass produced. The net C uptake of plants should be a function of the canopy leaf area because leaf area index determines canopy light interception</w:t>
      </w:r>
      <w:r>
        <w:t xml:space="preserve"> </w:t>
      </w:r>
      <w:r>
        <w:t xml:space="preserve">(Wilson 1965, Monsi and Saeki 2005)</w:t>
      </w:r>
      <w:r>
        <w:t xml:space="preserve"> </w:t>
      </w:r>
      <w:r>
        <w:t xml:space="preserve">and is correlated to canopy assimilation and tree productivity</w:t>
      </w:r>
      <w:r>
        <w:t xml:space="preserve"> </w:t>
      </w:r>
      <w:r>
        <w:t xml:space="preserve">(Waring 1983, McCarthy et al. 2006, Lindroth et al. 2008)</w:t>
      </w:r>
      <w:r>
        <w:t xml:space="preserve">. Determining tree canopy C flux, however, is usually inhib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flux and whole tree C mass of near identical magnitudes (ca. 30 %).</w:t>
      </w:r>
    </w:p>
    <w:p>
      <w:r>
        <w:br w:type="textWrapping"/>
      </w:r>
      <w:r>
        <w:t xml:space="preserve">As empirical measurements of whole tree C flux are rare, relationships with biomass or C allocation patterns are difficult to infer. Estimation of NPP is inextricably linked with estimation of the biomass production and turnover (Valentine 1999), ye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photosynthesis and growth. The advantage of the WTC approach is the ability to compare cumulative whole tree C fluxes to absolute biomass production over long time periods. Here, we show empirically measured whole tree C flux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mass fractions (SMF) increased with total plant size and was marginally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MF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We found that C allocation to stems was unaffected in eC</w:t>
      </w:r>
      <w:r>
        <w:rPr>
          <w:vertAlign w:val="subscript"/>
        </w:rPr>
        <w:t xml:space="preserve">a</w:t>
      </w:r>
      <w:r>
        <w:t xml:space="preserve"> </w:t>
      </w:r>
      <w:r>
        <w:t xml:space="preserve">treatments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unrelated to stem production,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Leaf respiration during the day was increased under eC</w:t>
      </w:r>
      <w:r>
        <w:rPr>
          <w:vertAlign w:val="subscript"/>
        </w:rPr>
        <w:t xml:space="preserve">a</w:t>
      </w:r>
      <w:r>
        <w:t xml:space="preserve"> </w:t>
      </w:r>
      <w:r>
        <w:t xml:space="preserve">in this study</w:t>
      </w:r>
      <w:r>
        <w:t xml:space="preserve"> </w:t>
      </w:r>
      <w:r>
        <w:t xml:space="preserve">(Crous et al. 2012)</w:t>
      </w:r>
      <w:r>
        <w:t xml:space="preserve">, similar to other studies</w:t>
      </w:r>
      <w:r>
        <w:t xml:space="preserve"> </w:t>
      </w:r>
      <w:r>
        <w:t xml:space="preserve">(Davey et al. 2004, Gonzalez-Meler et al. 2004, Leakey et al. 2009)</w:t>
      </w:r>
      <w:r>
        <w:t xml:space="preserve">, and was attributed to higher energy demand from increased photosynthesis rates. This potential increase in C demand could account for observed increases in C allocation, however, respiration rates would need to increase relative to photosynthesis rates</w:t>
      </w:r>
      <w:r>
        <w:t xml:space="preserve"> </w:t>
      </w:r>
      <w:r>
        <w:t xml:space="preserve">(as in Wang et al. 2001)</w:t>
      </w:r>
      <w:r>
        <w:t xml:space="preserve"> </w:t>
      </w:r>
      <w:r>
        <w:t xml:space="preserve">for the entire canopy. In addition,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actual C allocation when evaluating tree growth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results from forested FACE experiments</w:t>
      </w:r>
      <w:r>
        <w:t xml:space="preserve"> </w:t>
      </w:r>
      <w:r>
        <w:t xml:space="preserve">(see Palmroth et al. 2006)</w:t>
      </w:r>
      <w:r>
        <w:t xml:space="preserve">, comparisons between a single-tree ecosystem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flux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sparate responses of above and belowground C allocation to eC</w:t>
      </w:r>
      <w:r>
        <w:rPr>
          <w:vertAlign w:val="subscript"/>
        </w:rPr>
        <w:t xml:space="preserve">a</w:t>
      </w:r>
      <w:r>
        <w:t xml:space="preserve"> </w:t>
      </w:r>
      <w:r>
        <w:t xml:space="preserve">treatments,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w:t>
      </w:r>
      <m:oMath>
        <m:sSub>
          <m:e>
            <m:r>
              <m:rPr>
                <m:sty m:val="p"/>
              </m:rPr>
              <m:t>F</m:t>
            </m:r>
          </m:e>
          <m:sub>
            <m:r>
              <m:rPr>
                <m:sty m:val="p"/>
              </m:rPr>
              <m:t>c</m:t>
            </m:r>
            <m:r>
              <m:rPr>
                <m:sty m:val="p"/>
              </m:rPr>
              <m:t>,</m:t>
            </m:r>
            <m:r>
              <m:rPr>
                <m:sty m:val="p"/>
              </m:rPr>
              <m:t>T</m:t>
            </m:r>
          </m:sub>
        </m:sSub>
      </m:oMath>
      <w:r>
        <w:t xml:space="preserve">).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3</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 were not different.</w:t>
      </w:r>
    </w:p>
    <w:p>
      <w:r>
        <w:br w:type="textWrapping"/>
      </w:r>
      <w:r>
        <w:rPr>
          <w:b/>
        </w:rPr>
        <w:t xml:space="preserve">Figure 4</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ey PA, Hunt S, Hymus GJ, DeLucia EH, Drake BG, Karnosky DF, Long SP (2004) Respiratory oxygen uptake is not decreased by an instantaneous elevation of [CO2], but is increased with long-term growth in the field at elevated [CO2]. Plant Physiology 134:520–52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onzalez-Meler MA, Taneva L, Trueman RJ (2004) Plant Respiration and Elevated Atmospheric CO2 Concentration: Cellular Responses and Global Significance. Annals of Botany 94:647–656.</w:t>
      </w:r>
      <w:r>
        <w:t xml:space="preserve"> </w:t>
      </w:r>
      <w:hyperlink r:id="rId63">
        <w:r>
          <w:rPr>
            <w:rStyle w:val="Link"/>
          </w:rPr>
          <w:t xml:space="preserve">http://aob.oxfordjournals.org/content/94/5/647.abstract</w:t>
        </w:r>
      </w:hyperlink>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akey ADB, Ainsworth EA, Bernacchi CJ, Rogers A, Long SP, Ort DR (2009) Elevated CO2 effects on plant carbon, nitrogen, and water relations: six important lessons from FACE. Journal of Experimental Botany 60:2859–2876.</w:t>
      </w:r>
      <w:r>
        <w:t xml:space="preserve"> </w:t>
      </w:r>
      <w:hyperlink r:id="rId64">
        <w:r>
          <w:rPr>
            <w:rStyle w:val="Link"/>
          </w:rPr>
          <w:t xml:space="preserve">http://jxb.oxfordjournals.org/content/60/10/2859.abstract</w:t>
        </w:r>
      </w:hyperlink>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5">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6">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7">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8">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9">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70">
        <w:r>
          <w:rPr>
            <w:rStyle w:val="Link"/>
          </w:rPr>
          <w:t xml:space="preserve">http://dx.doi.org/10.1111/j.1365-2486.2005.00990.x</w:t>
        </w:r>
      </w:hyperlink>
    </w:p>
    <w:p>
      <w:pPr>
        <w:pStyle w:val="Bibliography"/>
      </w:pPr>
      <w:r>
        <w:t xml:space="preserve">Wang X, Lewis JD, Tissue DT, Seemann JR, Griffin KL (2001) Effects of elevated atmospheric CO2 concentration on leaf dark respiration of Xanthium strumarium in light and in darkness. Proceedings of the National Academy of Sciences 98:2479–2484.</w:t>
      </w:r>
      <w:r>
        <w:t xml:space="preserve"> </w:t>
      </w:r>
      <w:hyperlink r:id="rId71">
        <w:r>
          <w:rPr>
            <w:rStyle w:val="Link"/>
          </w:rPr>
          <w:t xml:space="preserve">http://www.pnas.org/content/98/5/2479.abstract</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860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70" Target="http://dx.doi.org/10.1111/j.1365-2486.2005.00990.x" TargetMode="External" /><Relationship Type="http://schemas.openxmlformats.org/officeDocument/2006/relationships/hyperlink" Id="rId69" Target="http://dx.doi.org/10.5061/dryad.69sg2"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1"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70" Target="http://dx.doi.org/10.1111/j.1365-2486.2005.00990.x" TargetMode="External" /><Relationship Type="http://schemas.openxmlformats.org/officeDocument/2006/relationships/hyperlink" Id="rId69" Target="http://dx.doi.org/10.5061/dryad.69sg2"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1"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lters carbon allocation above but not belowground in Eucalyptus saligna</dc:title>
  <dc:creator/>
</cp:coreProperties>
</file>